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F</w:t>
      </w:r>
      <w:r>
        <w:t xml:space="preserve"> </w:t>
      </w:r>
      <w:r>
        <w:t xml:space="preserve">Regional</w:t>
      </w:r>
      <w:r>
        <w:t xml:space="preserve"> </w:t>
      </w:r>
      <w:r>
        <w:t xml:space="preserve">Comparis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f_spatial_trend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f_spatial_trend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f_spatial_trend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f_spatial_trend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  4    6   10   19   3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f_spatial_trend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6d0a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F Regional Comparisons</dc:title>
  <dc:creator/>
  <dcterms:created xsi:type="dcterms:W3CDTF">2018-03-14T17:34:05Z</dcterms:created>
  <dcterms:modified xsi:type="dcterms:W3CDTF">2018-03-14T17:34:05Z</dcterms:modified>
</cp:coreProperties>
</file>